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Pre/post post-hoc contrasts of confidence of judgement raitings (Z-valu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itio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ffec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 ratio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8T14:19:43Z</dcterms:created>
  <dcterms:modified xsi:type="dcterms:W3CDTF">2024-08-08T14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